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Secondary,</w:t>
      </w:r>
      <w:r>
        <w:t xml:space="preserve"> </w:t>
      </w:r>
      <w:r>
        <w:t xml:space="preserve">Brazil</w:t>
      </w:r>
      <w:r>
        <w:t xml:space="preserve"> </w:t>
      </w:r>
      <w:r>
        <w:t xml:space="preserve">São</w:t>
      </w:r>
      <w:r>
        <w:t xml:space="preserve"> </w:t>
      </w:r>
      <w:r>
        <w:t xml:space="preserve">Paulo</w:t>
      </w:r>
    </w:p>
    <w:bookmarkStart w:id="20" w:name="cover-letter"/>
    <w:p>
      <w:pPr>
        <w:pStyle w:val="Heading1"/>
      </w:pPr>
      <w:r>
        <w:t xml:space="preserve">Cover Letter</w:t>
      </w:r>
    </w:p>
    <w:p>
      <w:pPr>
        <w:pStyle w:val="FirstParagraph"/>
      </w:pPr>
      <w:r>
        <w:t xml:space="preserve">Dear [Recipient's Name],</w:t>
      </w:r>
    </w:p>
    <w:p>
      <w:pPr>
        <w:pStyle w:val="BodyText"/>
      </w:pPr>
      <w:r>
        <w:t xml:space="preserve">I am writing to express my enthusiastic interest in the Teacher Secondary position at [School Name] in São Paulo, Brazil. As an experienced and passionate educator with a deep commitment to fostering academic excellence and personal growth in secondary students, I am eager to contribute my skills and expertise to your esteemed institution. My background as a secondary teacher, combined with my cultural sensitivity and adaptability to the unique demands of Brazil’s educational landscape, aligns perfectly with the goals of [School Name] in São Paulo.</w:t>
      </w:r>
    </w:p>
    <w:p>
      <w:pPr>
        <w:pStyle w:val="BodyText"/>
      </w:pPr>
      <w:r>
        <w:t xml:space="preserve">Having dedicated over [X years] years to teaching secondary-level students in diverse educational settings, I have developed a robust understanding of pedagogical strategies that cater to the cognitive, emotional, and social development of adolescents. My qualifications include a [Degree in Education or related field], a teaching certification in Brazil (if applicable), and ongoing professional development to stay current with evolving curricula and educational technologies. This foundation has equipped me to design engaging lessons that not only meet national standards but also inspire curiosity and critical thinking among students.</w:t>
      </w:r>
    </w:p>
    <w:p>
      <w:pPr>
        <w:pStyle w:val="BodyText"/>
      </w:pPr>
      <w:r>
        <w:t xml:space="preserve">As a Teacher Secondary, I have consistently prioritized creating inclusive classrooms where every student feels valued and empowered to reach their full potential. In my previous roles, I have taught subjects such as [list specific subjects, e.g., Mathematics, Science, Portuguese], adapting my teaching methods to suit the needs of a wide range of learners. For instance, at [Previous School Name] in [Location], I implemented project-based learning initiatives that encouraged students to connect theoretical concepts with real-world applications. This approach not only improved academic performance but also fostered a sense of ownership and collaboration among my students.</w:t>
      </w:r>
    </w:p>
    <w:p>
      <w:pPr>
        <w:pStyle w:val="BodyText"/>
      </w:pPr>
      <w:r>
        <w:t xml:space="preserve">What sets me apart as an educator is my ability to bridge cultural and linguistic differences, which is particularly vital in São Paulo’s diverse educational environment. Having worked with students from various socioeconomic backgrounds, I understand the importance of tailoring instruction to address individual learning styles and challenges. In Brazil, where the secondary education system (Ensino Médio) plays a critical role in shaping future opportunities, my focus on personalized support and mentorship has proven effective in helping students navigate academic pressures and build confidence.</w:t>
      </w:r>
    </w:p>
    <w:p>
      <w:pPr>
        <w:pStyle w:val="BodyText"/>
      </w:pPr>
      <w:r>
        <w:t xml:space="preserve">My commitment to teaching extends beyond the classroom. I actively participate in professional learning communities, collaborate with colleagues to refine instructional practices, and engage with families to ensure a holistic approach to student success. In São Paulo, where the educational ecosystem is both dynamic and demanding, I believe that fostering strong partnerships between schools, students, and families is essential for driving meaningful outcomes. I am eager to contribute my collaborative spirit and leadership skills to [School Name]’s mission of nurturing well-rounded, resilient graduates.</w:t>
      </w:r>
    </w:p>
    <w:p>
      <w:pPr>
        <w:pStyle w:val="BodyText"/>
      </w:pPr>
      <w:r>
        <w:t xml:space="preserve">What draws me specifically to São Paulo is the region’s rich cultural tapestry and its reputation as a hub of innovation in education. The city’s emphasis on integrating technology into classrooms, promoting inclusive education, and addressing educational inequality resonates deeply with my values as an educator. I am particularly inspired by [School Name]’s initiatives in [mention any specific programs or values of the school, if known], and I am confident that my expertise in secondary education would allow me to contribute meaningfully to these efforts.</w:t>
      </w:r>
    </w:p>
    <w:p>
      <w:pPr>
        <w:pStyle w:val="BodyText"/>
      </w:pPr>
      <w:r>
        <w:t xml:space="preserve">In Brazil, the role of a Teacher Secondary is not just about imparting knowledge but also about shaping future leaders, thinkers, and citizens. My experience in designing interdisciplinary curricula, incorporating digital tools for interactive learning, and supporting students through their academic journeys has prepared me to thrive in this role. I am especially passionate about fostering a classroom environment that encourages creativity, resilience, and a lifelong love of learning—qualities that are essential for success in São Paulo’s competitive educational landscape.</w:t>
      </w:r>
    </w:p>
    <w:p>
      <w:pPr>
        <w:pStyle w:val="BodyText"/>
      </w:pPr>
      <w:r>
        <w:t xml:space="preserve">I would be honored to bring my dedication, experience, and cultural awareness to [School Name] as a Teacher Secondary. I am confident that my ability to connect with students, adapt to the unique challenges of secondary education in Brazil, and contribute to a vibrant school community would make me a valuable asset. I look forward to the opportunity to discuss how my background aligns with your needs and how I can support [School Name]’s vision of excellence in education.</w:t>
      </w:r>
    </w:p>
    <w:p>
      <w:pPr>
        <w:pStyle w:val="BodyText"/>
      </w:pPr>
      <w:r>
        <w:t xml:space="preserve">Thank you for considering my application. I am available at your earliest convenience for an interview and can be reached at [your phone number] or [your email address]. Please feel free to contact me if you require any additional information.</w:t>
      </w:r>
    </w:p>
    <w:p>
      <w:pPr>
        <w:pStyle w:val="BodyText"/>
      </w:pPr>
      <w:r>
        <w:t xml:space="preserve">Sincerely,</w:t>
      </w:r>
    </w:p>
    <w:p>
      <w:pPr>
        <w:pStyle w:val="BodyText"/>
      </w:pP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Secondary, Brazil São Paulo</dc:title>
  <dc:creator/>
  <cp:keywords/>
  <dcterms:created xsi:type="dcterms:W3CDTF">2026-07-21T14:57:48Z</dcterms:created>
  <dcterms:modified xsi:type="dcterms:W3CDTF">2026-07-21T14:57:48Z</dcterms:modified>
</cp:coreProperties>
</file>

<file path=docProps/custom.xml><?xml version="1.0" encoding="utf-8"?>
<Properties xmlns="http://schemas.openxmlformats.org/officeDocument/2006/custom-properties" xmlns:vt="http://schemas.openxmlformats.org/officeDocument/2006/docPropsVTypes"/>
</file>